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DF4C7" w14:textId="0FB06285" w:rsidR="00761E25" w:rsidRPr="00397578" w:rsidRDefault="00761E25" w:rsidP="00961242">
      <w:pPr>
        <w:pBdr>
          <w:top w:val="single" w:sz="24" w:space="0" w:color="6F6F74"/>
          <w:left w:val="single" w:sz="24" w:space="0" w:color="6F6F74"/>
          <w:bottom w:val="single" w:sz="24" w:space="0" w:color="6F6F74"/>
          <w:right w:val="single" w:sz="24" w:space="0" w:color="6F6F74"/>
        </w:pBdr>
        <w:shd w:val="clear" w:color="auto" w:fill="6F6F74"/>
        <w:spacing w:before="100" w:after="0" w:line="276" w:lineRule="auto"/>
        <w:jc w:val="center"/>
        <w:outlineLvl w:val="0"/>
        <w:rPr>
          <w:rFonts w:eastAsia="Times New Roman" w:cs="Times New Roman"/>
          <w:caps/>
          <w:color w:val="FFFFFF"/>
          <w:spacing w:val="15"/>
        </w:rPr>
      </w:pPr>
      <w:bookmarkStart w:id="0" w:name="_Toc469479726"/>
      <w:r w:rsidRPr="00397578">
        <w:rPr>
          <w:rFonts w:eastAsia="Times New Roman" w:cs="Times New Roman"/>
          <w:caps/>
          <w:color w:val="FFFFFF"/>
          <w:spacing w:val="15"/>
          <w:sz w:val="24"/>
        </w:rPr>
        <w:t>Homeless</w:t>
      </w:r>
      <w:r w:rsidR="00B13648">
        <w:rPr>
          <w:rFonts w:eastAsia="Times New Roman" w:cs="Times New Roman"/>
          <w:caps/>
          <w:color w:val="FFFFFF"/>
          <w:spacing w:val="15"/>
          <w:sz w:val="24"/>
        </w:rPr>
        <w:t>ness</w:t>
      </w:r>
      <w:r w:rsidRPr="00397578">
        <w:rPr>
          <w:rFonts w:eastAsia="Times New Roman" w:cs="Times New Roman"/>
          <w:caps/>
          <w:color w:val="FFFFFF"/>
          <w:spacing w:val="15"/>
          <w:sz w:val="24"/>
        </w:rPr>
        <w:t xml:space="preserve"> Third Party </w:t>
      </w:r>
      <w:bookmarkEnd w:id="0"/>
      <w:r w:rsidR="00397578" w:rsidRPr="00397578">
        <w:rPr>
          <w:rFonts w:eastAsia="Times New Roman" w:cs="Times New Roman"/>
          <w:caps/>
          <w:color w:val="FFFFFF"/>
          <w:spacing w:val="15"/>
          <w:sz w:val="24"/>
        </w:rPr>
        <w:t>Release &amp; Request</w:t>
      </w:r>
    </w:p>
    <w:p w14:paraId="2A305C16" w14:textId="4EFD2337" w:rsidR="00AC3E95" w:rsidRDefault="00761E25" w:rsidP="00AC3E95">
      <w:pPr>
        <w:spacing w:before="100" w:after="200" w:line="276" w:lineRule="auto"/>
        <w:rPr>
          <w:rFonts w:eastAsia="Times New Roman" w:cs="Times New Roman"/>
          <w:caps/>
          <w:color w:val="FFFFFF"/>
          <w:spacing w:val="15"/>
          <w:sz w:val="24"/>
          <w:shd w:val="clear" w:color="auto" w:fill="6F6F74"/>
        </w:rPr>
      </w:pPr>
      <w:r w:rsidRPr="00761E25">
        <w:rPr>
          <w:rFonts w:eastAsia="Times New Roman" w:cs="Times New Roman"/>
          <w:szCs w:val="24"/>
        </w:rPr>
        <w:t>Instructions:</w:t>
      </w:r>
      <w:r w:rsidRPr="000A627B">
        <w:rPr>
          <w:rFonts w:eastAsia="Times New Roman" w:cs="Times New Roman"/>
          <w:i/>
          <w:szCs w:val="24"/>
        </w:rPr>
        <w:t xml:space="preserve"> This suggested template may be sent to homeless service providers</w:t>
      </w:r>
      <w:r w:rsidR="00397578" w:rsidRPr="000A627B">
        <w:rPr>
          <w:rFonts w:eastAsia="Times New Roman" w:cs="Times New Roman"/>
          <w:i/>
          <w:szCs w:val="24"/>
        </w:rPr>
        <w:t xml:space="preserve"> or community members</w:t>
      </w:r>
      <w:r w:rsidRPr="000A627B">
        <w:rPr>
          <w:rFonts w:eastAsia="Times New Roman" w:cs="Times New Roman"/>
          <w:i/>
          <w:szCs w:val="24"/>
        </w:rPr>
        <w:t xml:space="preserve"> requesting their verification of the chronically homeless status </w:t>
      </w:r>
      <w:r w:rsidR="00437C00">
        <w:rPr>
          <w:rFonts w:eastAsia="Times New Roman" w:cs="Times New Roman"/>
          <w:i/>
          <w:szCs w:val="24"/>
        </w:rPr>
        <w:t>of an individual known to them.</w:t>
      </w:r>
    </w:p>
    <w:p w14:paraId="5A3B4EEB" w14:textId="1C497968" w:rsidR="00761E25" w:rsidRPr="00AC3E95" w:rsidRDefault="00761E25" w:rsidP="00AC3E95">
      <w:pPr>
        <w:spacing w:before="100" w:after="200" w:line="276" w:lineRule="auto"/>
        <w:ind w:left="6480"/>
        <w:rPr>
          <w:rFonts w:eastAsia="Times New Roman" w:cs="Times New Roman"/>
          <w:caps/>
          <w:color w:val="FFFFFF"/>
          <w:spacing w:val="15"/>
          <w:sz w:val="24"/>
          <w:shd w:val="clear" w:color="auto" w:fill="6F6F74"/>
        </w:rPr>
      </w:pPr>
      <w:r w:rsidRPr="00761E25">
        <w:rPr>
          <w:rFonts w:eastAsia="Times New Roman" w:cs="Times New Roman"/>
          <w:szCs w:val="24"/>
        </w:rPr>
        <w:t xml:space="preserve">Date:_________________ </w:t>
      </w:r>
    </w:p>
    <w:p w14:paraId="6E33F73A" w14:textId="77777777" w:rsidR="00FA3B0B" w:rsidRDefault="00761E25" w:rsidP="00761E25">
      <w:pPr>
        <w:spacing w:before="100" w:after="200" w:line="276" w:lineRule="auto"/>
        <w:rPr>
          <w:rFonts w:eastAsia="Times New Roman" w:cs="Times New Roman"/>
          <w:szCs w:val="24"/>
        </w:rPr>
      </w:pPr>
      <w:r w:rsidRPr="00761E25">
        <w:rPr>
          <w:rFonts w:eastAsia="Times New Roman" w:cs="Times New Roman"/>
          <w:szCs w:val="24"/>
        </w:rPr>
        <w:t xml:space="preserve">To: _________________________ </w:t>
      </w:r>
      <w:r w:rsidRPr="00761E25">
        <w:rPr>
          <w:rFonts w:eastAsia="Times New Roman" w:cs="Times New Roman"/>
          <w:szCs w:val="24"/>
        </w:rPr>
        <w:br/>
        <w:t xml:space="preserve">_________________________ </w:t>
      </w:r>
      <w:r w:rsidRPr="00761E25">
        <w:rPr>
          <w:rFonts w:eastAsia="Times New Roman" w:cs="Times New Roman"/>
          <w:szCs w:val="24"/>
        </w:rPr>
        <w:br/>
        <w:t xml:space="preserve">_________________________ </w:t>
      </w:r>
      <w:r w:rsidRPr="00761E25">
        <w:rPr>
          <w:rFonts w:eastAsia="Times New Roman" w:cs="Times New Roman"/>
          <w:szCs w:val="24"/>
        </w:rPr>
        <w:br/>
      </w:r>
      <w:r w:rsidRPr="00761E25">
        <w:rPr>
          <w:rFonts w:eastAsia="Times New Roman" w:cs="Times New Roman"/>
          <w:szCs w:val="24"/>
        </w:rPr>
        <w:br/>
        <w:t xml:space="preserve">Dear _______________________, </w:t>
      </w:r>
    </w:p>
    <w:p w14:paraId="35E098FC" w14:textId="77ED4CA8" w:rsidR="00AC3E95" w:rsidRPr="00AC3E95" w:rsidRDefault="00761E25" w:rsidP="00B13648">
      <w:pPr>
        <w:spacing w:before="100" w:after="200" w:line="276" w:lineRule="auto"/>
        <w:rPr>
          <w:rFonts w:eastAsia="Times New Roman" w:cs="Times New Roman"/>
          <w:szCs w:val="24"/>
        </w:rPr>
      </w:pPr>
      <w:r w:rsidRPr="00761E25">
        <w:rPr>
          <w:rFonts w:eastAsia="Times New Roman" w:cs="Times New Roman"/>
          <w:szCs w:val="24"/>
        </w:rPr>
        <w:t>________________________________ has applied to receive the services of a McKinney-Vento funded program serving chronically homeless persons. To qualify, the homeless person must be determined to be homeless as defined by the U.S. Department of Housing and Urban Development.</w:t>
      </w:r>
      <w:r w:rsidR="00C25BA6">
        <w:rPr>
          <w:rFonts w:eastAsia="Times New Roman" w:cs="Times New Roman"/>
          <w:szCs w:val="24"/>
        </w:rPr>
        <w:t xml:space="preserve"> This means that they have been literally homeless, residing in an emergency shelter, place</w:t>
      </w:r>
      <w:r w:rsidR="00B13648">
        <w:rPr>
          <w:rFonts w:eastAsia="Times New Roman" w:cs="Times New Roman"/>
          <w:szCs w:val="24"/>
        </w:rPr>
        <w:t xml:space="preserve"> not meant for human habitation, or fleeing/attempting to flee domestic violence. </w:t>
      </w:r>
    </w:p>
    <w:p w14:paraId="117592C4" w14:textId="65A2CE1A" w:rsidR="00C25BA6" w:rsidRPr="00C25BA6" w:rsidRDefault="00C25BA6" w:rsidP="00C25BA6">
      <w:pPr>
        <w:spacing w:before="100" w:after="200" w:line="276" w:lineRule="auto"/>
        <w:rPr>
          <w:rFonts w:eastAsia="Times New Roman" w:cs="Times New Roman"/>
          <w:szCs w:val="24"/>
        </w:rPr>
      </w:pPr>
      <w:r w:rsidRPr="00C25BA6">
        <w:rPr>
          <w:rFonts w:eastAsia="Times New Roman" w:cs="Times New Roman"/>
          <w:szCs w:val="24"/>
        </w:rPr>
        <w:t xml:space="preserve">This information will be used for the purpose of determining the homeless status of the above-named homeless person. If you have any questions, please do not hesitate to contact me at the following telephone number: (______) __________. </w:t>
      </w:r>
    </w:p>
    <w:p w14:paraId="359C5E25" w14:textId="7E5ECE4C" w:rsidR="00397578" w:rsidRPr="00C25BA6" w:rsidRDefault="00761E25" w:rsidP="00C25BA6">
      <w:pPr>
        <w:spacing w:before="100" w:after="200" w:line="276" w:lineRule="auto"/>
        <w:rPr>
          <w:rFonts w:eastAsia="Times New Roman" w:cs="Times New Roman"/>
          <w:szCs w:val="24"/>
        </w:rPr>
      </w:pPr>
      <w:r w:rsidRPr="00C25BA6">
        <w:rPr>
          <w:rFonts w:eastAsia="Times New Roman" w:cs="Times New Roman"/>
          <w:szCs w:val="24"/>
        </w:rPr>
        <w:t xml:space="preserve">Please complete this certification and </w:t>
      </w:r>
      <w:r w:rsidR="00397578" w:rsidRPr="00C25BA6">
        <w:rPr>
          <w:rFonts w:eastAsia="Times New Roman" w:cs="Times New Roman"/>
          <w:szCs w:val="24"/>
        </w:rPr>
        <w:t xml:space="preserve">return </w:t>
      </w:r>
      <w:r w:rsidRPr="00C25BA6">
        <w:rPr>
          <w:rFonts w:eastAsia="Times New Roman" w:cs="Times New Roman"/>
          <w:szCs w:val="24"/>
        </w:rPr>
        <w:t>it to my attention as soon as possible</w:t>
      </w:r>
      <w:r w:rsidR="00397578" w:rsidRPr="00C25BA6">
        <w:rPr>
          <w:rFonts w:eastAsia="Times New Roman" w:cs="Times New Roman"/>
          <w:szCs w:val="24"/>
        </w:rPr>
        <w:t xml:space="preserve"> via fax</w:t>
      </w:r>
      <w:r w:rsidR="00C25BA6">
        <w:rPr>
          <w:rFonts w:eastAsia="Times New Roman" w:cs="Times New Roman"/>
          <w:szCs w:val="24"/>
        </w:rPr>
        <w:t xml:space="preserve"> or email</w:t>
      </w:r>
      <w:r w:rsidR="000A627B" w:rsidRPr="00C25BA6">
        <w:rPr>
          <w:rFonts w:eastAsia="Times New Roman" w:cs="Times New Roman"/>
          <w:szCs w:val="24"/>
        </w:rPr>
        <w:t xml:space="preserve">: </w:t>
      </w:r>
      <w:r w:rsidR="00AC3E95">
        <w:rPr>
          <w:rFonts w:eastAsia="Times New Roman" w:cs="Times New Roman"/>
          <w:szCs w:val="24"/>
        </w:rPr>
        <w:t xml:space="preserve"> </w:t>
      </w:r>
      <w:r w:rsidR="00397578" w:rsidRPr="00C25BA6">
        <w:rPr>
          <w:rFonts w:eastAsia="Times New Roman" w:cs="Times New Roman"/>
          <w:szCs w:val="24"/>
        </w:rPr>
        <w:t>(Fax) 631-464-4319</w:t>
      </w:r>
      <w:r w:rsidR="00397578" w:rsidRPr="00C25BA6">
        <w:rPr>
          <w:rFonts w:eastAsia="Times New Roman" w:cs="Times New Roman"/>
          <w:szCs w:val="24"/>
        </w:rPr>
        <w:tab/>
      </w:r>
      <w:r w:rsidR="00397578" w:rsidRPr="00C25BA6">
        <w:rPr>
          <w:rFonts w:eastAsia="Times New Roman" w:cs="Times New Roman"/>
          <w:szCs w:val="24"/>
        </w:rPr>
        <w:tab/>
      </w:r>
      <w:r w:rsidR="00397578" w:rsidRPr="00C25BA6">
        <w:rPr>
          <w:rFonts w:eastAsia="Times New Roman" w:cs="Times New Roman"/>
          <w:szCs w:val="24"/>
        </w:rPr>
        <w:tab/>
      </w:r>
    </w:p>
    <w:p w14:paraId="12F33C23" w14:textId="3563D4ED" w:rsidR="00761E25" w:rsidRPr="00761E25" w:rsidRDefault="00761E25" w:rsidP="00761E25">
      <w:pPr>
        <w:spacing w:before="100" w:after="200" w:line="276" w:lineRule="auto"/>
        <w:rPr>
          <w:rFonts w:eastAsia="Times New Roman" w:cs="Times New Roman"/>
          <w:szCs w:val="24"/>
        </w:rPr>
      </w:pPr>
      <w:r w:rsidRPr="00761E25">
        <w:rPr>
          <w:rFonts w:eastAsia="Times New Roman" w:cs="Times New Roman"/>
          <w:szCs w:val="24"/>
        </w:rPr>
        <w:t xml:space="preserve">Sincerely, </w:t>
      </w:r>
    </w:p>
    <w:p w14:paraId="1856CC6E" w14:textId="77777777" w:rsidR="00761E25" w:rsidRPr="00761E25" w:rsidRDefault="00761E25" w:rsidP="00761E25">
      <w:pPr>
        <w:spacing w:before="100" w:after="200" w:line="276" w:lineRule="auto"/>
        <w:rPr>
          <w:rFonts w:eastAsia="Times New Roman" w:cs="Times New Roman"/>
          <w:szCs w:val="24"/>
        </w:rPr>
      </w:pPr>
      <w:r w:rsidRPr="00761E25">
        <w:rPr>
          <w:rFonts w:eastAsia="Times New Roman" w:cs="Times New Roman"/>
          <w:szCs w:val="24"/>
        </w:rPr>
        <w:t>__________________________________</w:t>
      </w:r>
      <w:r w:rsidRPr="00761E25">
        <w:rPr>
          <w:rFonts w:eastAsia="Times New Roman" w:cs="Times New Roman"/>
          <w:szCs w:val="24"/>
        </w:rPr>
        <w:br/>
        <w:t xml:space="preserve">(Signature) </w:t>
      </w:r>
      <w:r w:rsidRPr="00761E25">
        <w:rPr>
          <w:rFonts w:eastAsia="Times New Roman" w:cs="Times New Roman"/>
          <w:szCs w:val="24"/>
        </w:rPr>
        <w:br/>
      </w:r>
      <w:r w:rsidRPr="00761E25">
        <w:rPr>
          <w:rFonts w:eastAsia="Times New Roman" w:cs="Times New Roman"/>
          <w:szCs w:val="24"/>
        </w:rPr>
        <w:br/>
        <w:t xml:space="preserve">__________________________________ </w:t>
      </w:r>
      <w:r w:rsidRPr="00761E25">
        <w:rPr>
          <w:rFonts w:eastAsia="Times New Roman" w:cs="Times New Roman"/>
          <w:szCs w:val="24"/>
        </w:rPr>
        <w:br/>
        <w:t xml:space="preserve">(Title) </w:t>
      </w:r>
    </w:p>
    <w:p w14:paraId="54ED56E6" w14:textId="77777777" w:rsidR="00761E25" w:rsidRPr="00761E25" w:rsidRDefault="00761E25" w:rsidP="00761E25">
      <w:pPr>
        <w:spacing w:before="100" w:after="200" w:line="276" w:lineRule="auto"/>
        <w:rPr>
          <w:rFonts w:eastAsia="Times New Roman" w:cs="Times New Roman"/>
          <w:szCs w:val="24"/>
        </w:rPr>
      </w:pPr>
    </w:p>
    <w:p w14:paraId="31523E7A" w14:textId="714AE137" w:rsidR="00397578" w:rsidRDefault="00761E25" w:rsidP="00761E25">
      <w:pPr>
        <w:spacing w:before="100" w:after="200" w:line="276" w:lineRule="auto"/>
        <w:rPr>
          <w:rFonts w:eastAsia="Times New Roman" w:cs="Times New Roman"/>
          <w:szCs w:val="24"/>
        </w:rPr>
      </w:pPr>
      <w:r w:rsidRPr="00761E25">
        <w:rPr>
          <w:rFonts w:eastAsia="Times New Roman" w:cs="Times New Roman"/>
          <w:szCs w:val="24"/>
        </w:rPr>
        <w:t>I hereby authorize the release of the requested information.</w:t>
      </w:r>
      <w:r w:rsidR="00AC3E95">
        <w:rPr>
          <w:rFonts w:eastAsia="Times New Roman" w:cs="Times New Roman"/>
          <w:szCs w:val="24"/>
        </w:rPr>
        <w:t xml:space="preserve"> </w:t>
      </w:r>
      <w:r w:rsidRPr="00761E25">
        <w:rPr>
          <w:rFonts w:eastAsia="Times New Roman" w:cs="Times New Roman"/>
          <w:szCs w:val="24"/>
        </w:rPr>
        <w:t>___________________________________</w:t>
      </w:r>
      <w:r w:rsidRPr="00761E25">
        <w:rPr>
          <w:rFonts w:eastAsia="Times New Roman" w:cs="Times New Roman"/>
          <w:szCs w:val="24"/>
        </w:rPr>
        <w:br/>
        <w:t>(Signature of Client)</w:t>
      </w:r>
    </w:p>
    <w:p w14:paraId="026666F5" w14:textId="38D193A1" w:rsidR="00B13648" w:rsidRDefault="00B13648" w:rsidP="00761E25">
      <w:pPr>
        <w:spacing w:before="100" w:after="200" w:line="276" w:lineRule="auto"/>
        <w:rPr>
          <w:rFonts w:eastAsia="Times New Roman" w:cs="Times New Roman"/>
          <w:szCs w:val="24"/>
        </w:rPr>
      </w:pPr>
    </w:p>
    <w:p w14:paraId="78AA5025" w14:textId="77777777" w:rsidR="00B13648" w:rsidRDefault="00B13648" w:rsidP="00761E25">
      <w:pPr>
        <w:spacing w:before="100" w:after="200" w:line="276" w:lineRule="auto"/>
        <w:rPr>
          <w:rFonts w:eastAsia="Times New Roman" w:cs="Times New Roman"/>
          <w:szCs w:val="24"/>
        </w:rPr>
      </w:pPr>
    </w:p>
    <w:p w14:paraId="2BA90F32" w14:textId="0BEEB285" w:rsidR="00397578" w:rsidRPr="00961242" w:rsidRDefault="007B5F25" w:rsidP="007B5F25">
      <w:pPr>
        <w:pBdr>
          <w:top w:val="single" w:sz="24" w:space="0" w:color="6F6F74"/>
          <w:left w:val="single" w:sz="24" w:space="0" w:color="6F6F74"/>
          <w:bottom w:val="single" w:sz="24" w:space="0" w:color="6F6F74"/>
          <w:right w:val="single" w:sz="24" w:space="0" w:color="6F6F74"/>
        </w:pBdr>
        <w:shd w:val="clear" w:color="auto" w:fill="6F6F74"/>
        <w:spacing w:before="100" w:after="0" w:line="276" w:lineRule="auto"/>
        <w:jc w:val="center"/>
        <w:outlineLvl w:val="0"/>
        <w:rPr>
          <w:rFonts w:eastAsia="Times New Roman" w:cs="Times New Roman"/>
          <w:caps/>
          <w:color w:val="FFFFFF"/>
          <w:spacing w:val="15"/>
          <w:sz w:val="24"/>
        </w:rPr>
      </w:pPr>
      <w:bookmarkStart w:id="1" w:name="_Toc469479727"/>
      <w:r>
        <w:rPr>
          <w:rFonts w:eastAsia="Times New Roman" w:cs="Times New Roman"/>
          <w:caps/>
          <w:color w:val="FFFFFF"/>
          <w:spacing w:val="15"/>
          <w:sz w:val="24"/>
        </w:rPr>
        <w:lastRenderedPageBreak/>
        <w:t>Homelessness Length of TIme</w:t>
      </w:r>
      <w:r w:rsidR="00397578" w:rsidRPr="00961242">
        <w:rPr>
          <w:rFonts w:eastAsia="Times New Roman" w:cs="Times New Roman"/>
          <w:caps/>
          <w:color w:val="FFFFFF"/>
          <w:spacing w:val="15"/>
          <w:sz w:val="24"/>
        </w:rPr>
        <w:t xml:space="preserve"> Verification</w:t>
      </w:r>
      <w:bookmarkEnd w:id="1"/>
    </w:p>
    <w:p w14:paraId="5BA01772" w14:textId="47DA662B" w:rsidR="00EE6774" w:rsidRPr="00B13648" w:rsidRDefault="00364B84" w:rsidP="00397578">
      <w:pPr>
        <w:spacing w:before="100" w:after="200" w:line="276" w:lineRule="auto"/>
        <w:rPr>
          <w:rFonts w:eastAsia="Times New Roman" w:cs="Times New Roman"/>
          <w:b/>
          <w:sz w:val="24"/>
          <w:szCs w:val="24"/>
        </w:rPr>
      </w:pPr>
      <w:r w:rsidRPr="00B13648">
        <w:rPr>
          <w:rFonts w:eastAsia="Times New Roman" w:cs="Times New Roman"/>
          <w:b/>
          <w:sz w:val="24"/>
          <w:szCs w:val="24"/>
        </w:rPr>
        <w:t>Instructions:</w:t>
      </w:r>
      <w:r w:rsidRPr="00B13648">
        <w:rPr>
          <w:rFonts w:eastAsia="Times New Roman" w:cs="Times New Roman"/>
          <w:b/>
          <w:i/>
          <w:sz w:val="24"/>
          <w:szCs w:val="24"/>
        </w:rPr>
        <w:t xml:space="preserve"> This template letter may be copied onto letterhead or recreated with the same content and printed on letterhead</w:t>
      </w:r>
      <w:r w:rsidRPr="00B13648">
        <w:rPr>
          <w:rFonts w:eastAsia="Times New Roman" w:cs="Times New Roman"/>
          <w:b/>
          <w:sz w:val="24"/>
          <w:szCs w:val="24"/>
        </w:rPr>
        <w:t>.</w:t>
      </w:r>
    </w:p>
    <w:p w14:paraId="63414601" w14:textId="4AE73B54" w:rsidR="00C25BA6" w:rsidRDefault="00C25BA6" w:rsidP="00C25BA6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A person who is literally homeless, as defined by HUD, is someone who </w:t>
      </w:r>
      <w:r>
        <w:t>resides in an emergency shelter</w:t>
      </w:r>
      <w:r w:rsidR="00B13648">
        <w:t>,</w:t>
      </w:r>
      <w:r>
        <w:t xml:space="preserve"> place not meant for human habitation</w:t>
      </w:r>
      <w:r w:rsidR="00B13648">
        <w:t>, or who is fleeing/attempting to flee domestic violence</w:t>
      </w:r>
      <w:r w:rsidR="006A1BBA">
        <w:t>.</w:t>
      </w:r>
    </w:p>
    <w:p w14:paraId="43C7BE96" w14:textId="7464B9C7" w:rsidR="00364B84" w:rsidRDefault="00397578" w:rsidP="00397578">
      <w:pPr>
        <w:spacing w:before="100" w:after="200" w:line="276" w:lineRule="auto"/>
        <w:rPr>
          <w:rFonts w:eastAsia="Times New Roman" w:cs="Times New Roman"/>
        </w:rPr>
      </w:pPr>
      <w:r w:rsidRPr="00D763FA">
        <w:rPr>
          <w:rFonts w:eastAsia="Times New Roman" w:cs="Times New Roman"/>
        </w:rPr>
        <w:t>I certify that ______</w:t>
      </w:r>
      <w:r>
        <w:rPr>
          <w:rFonts w:eastAsia="Times New Roman" w:cs="Times New Roman"/>
        </w:rPr>
        <w:t>__________________</w:t>
      </w:r>
      <w:r w:rsidRPr="00D763FA">
        <w:rPr>
          <w:rFonts w:eastAsia="Times New Roman" w:cs="Times New Roman"/>
        </w:rPr>
        <w:t>___</w:t>
      </w:r>
      <w:r>
        <w:rPr>
          <w:rFonts w:eastAsia="Times New Roman" w:cs="Times New Roman"/>
        </w:rPr>
        <w:t>______________</w:t>
      </w:r>
      <w:r w:rsidRPr="00D763FA">
        <w:rPr>
          <w:rFonts w:eastAsia="Times New Roman" w:cs="Times New Roman"/>
        </w:rPr>
        <w:t xml:space="preserve">____ </w:t>
      </w:r>
      <w:r w:rsidR="00AC3E95">
        <w:rPr>
          <w:rFonts w:eastAsia="Times New Roman" w:cs="Times New Roman"/>
        </w:rPr>
        <w:t>was homeless for the time listed below and stayed at the following location</w:t>
      </w:r>
      <w:r w:rsidR="00B13648">
        <w:rPr>
          <w:rFonts w:eastAsia="Times New Roman" w:cs="Times New Roman"/>
        </w:rPr>
        <w:t>(s):</w:t>
      </w:r>
      <w:r w:rsidR="00364B84">
        <w:rPr>
          <w:rFonts w:eastAsia="Times New Roman" w:cs="Times New Roman"/>
        </w:rPr>
        <w:t xml:space="preserve"> </w:t>
      </w:r>
    </w:p>
    <w:tbl>
      <w:tblPr>
        <w:tblStyle w:val="TableGrid"/>
        <w:tblW w:w="9805" w:type="dxa"/>
        <w:tblLayout w:type="fixed"/>
        <w:tblLook w:val="04A0" w:firstRow="1" w:lastRow="0" w:firstColumn="1" w:lastColumn="0" w:noHBand="0" w:noVBand="1"/>
      </w:tblPr>
      <w:tblGrid>
        <w:gridCol w:w="3055"/>
        <w:gridCol w:w="2340"/>
        <w:gridCol w:w="1260"/>
        <w:gridCol w:w="1170"/>
        <w:gridCol w:w="1980"/>
      </w:tblGrid>
      <w:tr w:rsidR="00B13648" w:rsidRPr="00A45AD1" w14:paraId="4431F887" w14:textId="77777777" w:rsidTr="00B13648">
        <w:tc>
          <w:tcPr>
            <w:tcW w:w="3055" w:type="dxa"/>
          </w:tcPr>
          <w:p w14:paraId="2D24AAD6" w14:textId="1D477D92" w:rsidR="00B13648" w:rsidRPr="00A45AD1" w:rsidRDefault="00B13648" w:rsidP="00B13648">
            <w:pPr>
              <w:rPr>
                <w:b/>
              </w:rPr>
            </w:pPr>
            <w:r w:rsidRPr="00A45AD1">
              <w:rPr>
                <w:b/>
              </w:rPr>
              <w:t>Program Name, Location</w:t>
            </w:r>
          </w:p>
        </w:tc>
        <w:tc>
          <w:tcPr>
            <w:tcW w:w="2340" w:type="dxa"/>
          </w:tcPr>
          <w:p w14:paraId="72BAA0B1" w14:textId="77777777" w:rsidR="00B13648" w:rsidRPr="00A45AD1" w:rsidRDefault="00B13648" w:rsidP="00E96678">
            <w:pPr>
              <w:rPr>
                <w:b/>
              </w:rPr>
            </w:pPr>
            <w:r w:rsidRPr="00A45AD1">
              <w:rPr>
                <w:b/>
              </w:rPr>
              <w:t xml:space="preserve">Program/Location Type </w:t>
            </w:r>
          </w:p>
        </w:tc>
        <w:tc>
          <w:tcPr>
            <w:tcW w:w="1260" w:type="dxa"/>
          </w:tcPr>
          <w:p w14:paraId="7CB3950B" w14:textId="77777777" w:rsidR="00B13648" w:rsidRPr="00A45AD1" w:rsidRDefault="00B13648" w:rsidP="00E96678">
            <w:pPr>
              <w:rPr>
                <w:b/>
              </w:rPr>
            </w:pPr>
            <w:r w:rsidRPr="00A45AD1">
              <w:rPr>
                <w:b/>
              </w:rPr>
              <w:t>Start Date</w:t>
            </w:r>
          </w:p>
        </w:tc>
        <w:tc>
          <w:tcPr>
            <w:tcW w:w="1170" w:type="dxa"/>
          </w:tcPr>
          <w:p w14:paraId="1069B2D2" w14:textId="77777777" w:rsidR="00B13648" w:rsidRPr="00A45AD1" w:rsidRDefault="00B13648" w:rsidP="00E96678">
            <w:pPr>
              <w:rPr>
                <w:b/>
              </w:rPr>
            </w:pPr>
            <w:r w:rsidRPr="00A45AD1">
              <w:rPr>
                <w:b/>
              </w:rPr>
              <w:t>End Date</w:t>
            </w:r>
          </w:p>
        </w:tc>
        <w:tc>
          <w:tcPr>
            <w:tcW w:w="1980" w:type="dxa"/>
          </w:tcPr>
          <w:p w14:paraId="41FDE473" w14:textId="546FEBEA" w:rsidR="00B13648" w:rsidRPr="00A45AD1" w:rsidRDefault="00B13648" w:rsidP="00E96678">
            <w:pPr>
              <w:rPr>
                <w:b/>
              </w:rPr>
            </w:pPr>
            <w:r>
              <w:rPr>
                <w:b/>
              </w:rPr>
              <w:t>Length of Stay</w:t>
            </w:r>
            <w:r>
              <w:rPr>
                <w:b/>
              </w:rPr>
              <w:br/>
              <w:t xml:space="preserve">(months) </w:t>
            </w:r>
          </w:p>
        </w:tc>
      </w:tr>
      <w:tr w:rsidR="00B13648" w14:paraId="56BA9769" w14:textId="77777777" w:rsidTr="00B13648">
        <w:tc>
          <w:tcPr>
            <w:tcW w:w="3055" w:type="dxa"/>
          </w:tcPr>
          <w:p w14:paraId="53B2B413" w14:textId="35A3511F" w:rsidR="00B13648" w:rsidRDefault="00B13648" w:rsidP="00E96678"/>
          <w:p w14:paraId="4C182A56" w14:textId="00787779" w:rsidR="0059634A" w:rsidRDefault="0059634A" w:rsidP="00E96678"/>
        </w:tc>
        <w:tc>
          <w:tcPr>
            <w:tcW w:w="2340" w:type="dxa"/>
          </w:tcPr>
          <w:p w14:paraId="561CF02B" w14:textId="15FAA767" w:rsidR="00C2238A" w:rsidRDefault="00C2238A" w:rsidP="00E96678"/>
        </w:tc>
        <w:tc>
          <w:tcPr>
            <w:tcW w:w="1260" w:type="dxa"/>
          </w:tcPr>
          <w:p w14:paraId="2F36940A" w14:textId="288C0A5E" w:rsidR="00B13648" w:rsidRDefault="00B13648" w:rsidP="00E96678"/>
        </w:tc>
        <w:tc>
          <w:tcPr>
            <w:tcW w:w="1170" w:type="dxa"/>
          </w:tcPr>
          <w:p w14:paraId="5BDA051E" w14:textId="1D78F163" w:rsidR="00B13648" w:rsidRDefault="00B13648" w:rsidP="00E96678"/>
        </w:tc>
        <w:tc>
          <w:tcPr>
            <w:tcW w:w="1980" w:type="dxa"/>
          </w:tcPr>
          <w:p w14:paraId="560346A9" w14:textId="43D1217E" w:rsidR="00B13648" w:rsidRDefault="00B13648" w:rsidP="00E96678"/>
        </w:tc>
      </w:tr>
      <w:tr w:rsidR="00B13648" w14:paraId="3336A93B" w14:textId="77777777" w:rsidTr="00B13648">
        <w:tc>
          <w:tcPr>
            <w:tcW w:w="3055" w:type="dxa"/>
            <w:shd w:val="clear" w:color="auto" w:fill="E7E6E6" w:themeFill="background2"/>
          </w:tcPr>
          <w:p w14:paraId="4F4F8510" w14:textId="77777777" w:rsidR="00B13648" w:rsidRDefault="00B13648" w:rsidP="00E96678">
            <w:r>
              <w:br/>
            </w:r>
          </w:p>
        </w:tc>
        <w:tc>
          <w:tcPr>
            <w:tcW w:w="2340" w:type="dxa"/>
            <w:shd w:val="clear" w:color="auto" w:fill="E7E6E6" w:themeFill="background2"/>
          </w:tcPr>
          <w:p w14:paraId="38B0A28F" w14:textId="77777777" w:rsidR="00B13648" w:rsidRDefault="00B13648" w:rsidP="00E96678"/>
        </w:tc>
        <w:tc>
          <w:tcPr>
            <w:tcW w:w="1260" w:type="dxa"/>
            <w:shd w:val="clear" w:color="auto" w:fill="E7E6E6" w:themeFill="background2"/>
          </w:tcPr>
          <w:p w14:paraId="6B59296E" w14:textId="77777777" w:rsidR="00B13648" w:rsidRDefault="00B13648" w:rsidP="00E96678"/>
        </w:tc>
        <w:tc>
          <w:tcPr>
            <w:tcW w:w="1170" w:type="dxa"/>
            <w:shd w:val="clear" w:color="auto" w:fill="E7E6E6" w:themeFill="background2"/>
          </w:tcPr>
          <w:p w14:paraId="569746DD" w14:textId="77777777" w:rsidR="00B13648" w:rsidRDefault="00B13648" w:rsidP="00E96678"/>
        </w:tc>
        <w:tc>
          <w:tcPr>
            <w:tcW w:w="1980" w:type="dxa"/>
            <w:shd w:val="clear" w:color="auto" w:fill="E7E6E6" w:themeFill="background2"/>
          </w:tcPr>
          <w:p w14:paraId="04866754" w14:textId="77777777" w:rsidR="00B13648" w:rsidRDefault="00B13648" w:rsidP="00E96678"/>
        </w:tc>
      </w:tr>
      <w:tr w:rsidR="00B13648" w14:paraId="13753CCE" w14:textId="77777777" w:rsidTr="00B13648">
        <w:tc>
          <w:tcPr>
            <w:tcW w:w="3055" w:type="dxa"/>
          </w:tcPr>
          <w:p w14:paraId="5306FA40" w14:textId="77777777" w:rsidR="00B13648" w:rsidRDefault="00B13648" w:rsidP="00E96678">
            <w:r>
              <w:br/>
            </w:r>
          </w:p>
        </w:tc>
        <w:tc>
          <w:tcPr>
            <w:tcW w:w="2340" w:type="dxa"/>
          </w:tcPr>
          <w:p w14:paraId="4DBB3D78" w14:textId="77777777" w:rsidR="00B13648" w:rsidRDefault="00B13648" w:rsidP="00E96678"/>
        </w:tc>
        <w:tc>
          <w:tcPr>
            <w:tcW w:w="1260" w:type="dxa"/>
          </w:tcPr>
          <w:p w14:paraId="233204BB" w14:textId="77777777" w:rsidR="00B13648" w:rsidRDefault="00B13648" w:rsidP="00E96678"/>
        </w:tc>
        <w:tc>
          <w:tcPr>
            <w:tcW w:w="1170" w:type="dxa"/>
          </w:tcPr>
          <w:p w14:paraId="50EC2F22" w14:textId="77777777" w:rsidR="00B13648" w:rsidRDefault="00B13648" w:rsidP="00E96678"/>
        </w:tc>
        <w:tc>
          <w:tcPr>
            <w:tcW w:w="1980" w:type="dxa"/>
          </w:tcPr>
          <w:p w14:paraId="0FD903D8" w14:textId="77777777" w:rsidR="00B13648" w:rsidRDefault="00B13648" w:rsidP="00E96678"/>
        </w:tc>
      </w:tr>
      <w:tr w:rsidR="00B13648" w14:paraId="49BD90CF" w14:textId="77777777" w:rsidTr="00B13648">
        <w:tc>
          <w:tcPr>
            <w:tcW w:w="3055" w:type="dxa"/>
            <w:shd w:val="clear" w:color="auto" w:fill="E7E6E6" w:themeFill="background2"/>
          </w:tcPr>
          <w:p w14:paraId="13AA5B51" w14:textId="77777777" w:rsidR="00B13648" w:rsidRDefault="00B13648" w:rsidP="00E96678">
            <w:r>
              <w:br/>
            </w:r>
          </w:p>
        </w:tc>
        <w:tc>
          <w:tcPr>
            <w:tcW w:w="2340" w:type="dxa"/>
            <w:shd w:val="clear" w:color="auto" w:fill="E7E6E6" w:themeFill="background2"/>
          </w:tcPr>
          <w:p w14:paraId="097DF9E9" w14:textId="77777777" w:rsidR="00B13648" w:rsidRDefault="00B13648" w:rsidP="00E96678"/>
        </w:tc>
        <w:tc>
          <w:tcPr>
            <w:tcW w:w="1260" w:type="dxa"/>
            <w:shd w:val="clear" w:color="auto" w:fill="E7E6E6" w:themeFill="background2"/>
          </w:tcPr>
          <w:p w14:paraId="40E91E0F" w14:textId="77777777" w:rsidR="00B13648" w:rsidRDefault="00B13648" w:rsidP="00E96678"/>
        </w:tc>
        <w:tc>
          <w:tcPr>
            <w:tcW w:w="1170" w:type="dxa"/>
            <w:shd w:val="clear" w:color="auto" w:fill="E7E6E6" w:themeFill="background2"/>
          </w:tcPr>
          <w:p w14:paraId="4A330B0D" w14:textId="77777777" w:rsidR="00B13648" w:rsidRDefault="00B13648" w:rsidP="00E96678"/>
        </w:tc>
        <w:tc>
          <w:tcPr>
            <w:tcW w:w="1980" w:type="dxa"/>
            <w:shd w:val="clear" w:color="auto" w:fill="E7E6E6" w:themeFill="background2"/>
          </w:tcPr>
          <w:p w14:paraId="233BD741" w14:textId="77777777" w:rsidR="00B13648" w:rsidRDefault="00B13648" w:rsidP="00E96678"/>
        </w:tc>
      </w:tr>
      <w:tr w:rsidR="00B13648" w14:paraId="4736B04C" w14:textId="77777777" w:rsidTr="00B13648">
        <w:tc>
          <w:tcPr>
            <w:tcW w:w="3055" w:type="dxa"/>
          </w:tcPr>
          <w:p w14:paraId="086937E2" w14:textId="77777777" w:rsidR="00B13648" w:rsidRDefault="00B13648" w:rsidP="00E96678">
            <w:r>
              <w:br/>
            </w:r>
          </w:p>
        </w:tc>
        <w:tc>
          <w:tcPr>
            <w:tcW w:w="2340" w:type="dxa"/>
          </w:tcPr>
          <w:p w14:paraId="4791950B" w14:textId="77777777" w:rsidR="00B13648" w:rsidRDefault="00B13648" w:rsidP="00E96678"/>
        </w:tc>
        <w:tc>
          <w:tcPr>
            <w:tcW w:w="1260" w:type="dxa"/>
          </w:tcPr>
          <w:p w14:paraId="370FACD3" w14:textId="77777777" w:rsidR="00B13648" w:rsidRDefault="00B13648" w:rsidP="00E96678"/>
        </w:tc>
        <w:tc>
          <w:tcPr>
            <w:tcW w:w="1170" w:type="dxa"/>
          </w:tcPr>
          <w:p w14:paraId="6F65EEB8" w14:textId="77777777" w:rsidR="00B13648" w:rsidRDefault="00B13648" w:rsidP="00E96678"/>
        </w:tc>
        <w:tc>
          <w:tcPr>
            <w:tcW w:w="1980" w:type="dxa"/>
          </w:tcPr>
          <w:p w14:paraId="34840168" w14:textId="77777777" w:rsidR="00B13648" w:rsidRDefault="00B13648" w:rsidP="00E96678"/>
        </w:tc>
      </w:tr>
      <w:tr w:rsidR="00B13648" w14:paraId="1CC04B87" w14:textId="77777777" w:rsidTr="00B13648">
        <w:tc>
          <w:tcPr>
            <w:tcW w:w="3055" w:type="dxa"/>
            <w:shd w:val="clear" w:color="auto" w:fill="E7E6E6" w:themeFill="background2"/>
          </w:tcPr>
          <w:p w14:paraId="181E3C48" w14:textId="77777777" w:rsidR="00B13648" w:rsidRDefault="00B13648" w:rsidP="00E96678"/>
          <w:p w14:paraId="32817EA7" w14:textId="77777777" w:rsidR="00B13648" w:rsidRDefault="00B13648" w:rsidP="00E96678"/>
        </w:tc>
        <w:tc>
          <w:tcPr>
            <w:tcW w:w="2340" w:type="dxa"/>
            <w:shd w:val="clear" w:color="auto" w:fill="E7E6E6" w:themeFill="background2"/>
          </w:tcPr>
          <w:p w14:paraId="2CE4A0F7" w14:textId="77777777" w:rsidR="00B13648" w:rsidRDefault="00B13648" w:rsidP="00E96678"/>
        </w:tc>
        <w:tc>
          <w:tcPr>
            <w:tcW w:w="1260" w:type="dxa"/>
            <w:shd w:val="clear" w:color="auto" w:fill="E7E6E6" w:themeFill="background2"/>
          </w:tcPr>
          <w:p w14:paraId="59FFE478" w14:textId="77777777" w:rsidR="00B13648" w:rsidRDefault="00B13648" w:rsidP="00E96678"/>
        </w:tc>
        <w:tc>
          <w:tcPr>
            <w:tcW w:w="1170" w:type="dxa"/>
            <w:shd w:val="clear" w:color="auto" w:fill="E7E6E6" w:themeFill="background2"/>
          </w:tcPr>
          <w:p w14:paraId="48ECA709" w14:textId="77777777" w:rsidR="00B13648" w:rsidRDefault="00B13648" w:rsidP="00E96678"/>
        </w:tc>
        <w:tc>
          <w:tcPr>
            <w:tcW w:w="1980" w:type="dxa"/>
            <w:shd w:val="clear" w:color="auto" w:fill="E7E6E6" w:themeFill="background2"/>
          </w:tcPr>
          <w:p w14:paraId="39D0DD23" w14:textId="77777777" w:rsidR="00B13648" w:rsidRDefault="00B13648" w:rsidP="00E96678"/>
        </w:tc>
      </w:tr>
      <w:tr w:rsidR="00B13648" w14:paraId="1D82BFD6" w14:textId="77777777" w:rsidTr="00B13648">
        <w:tc>
          <w:tcPr>
            <w:tcW w:w="3055" w:type="dxa"/>
          </w:tcPr>
          <w:p w14:paraId="5AFB5F82" w14:textId="77777777" w:rsidR="00B13648" w:rsidRDefault="00B13648" w:rsidP="00E96678"/>
          <w:p w14:paraId="7C506007" w14:textId="77777777" w:rsidR="00B13648" w:rsidRDefault="00B13648" w:rsidP="00E96678"/>
        </w:tc>
        <w:tc>
          <w:tcPr>
            <w:tcW w:w="2340" w:type="dxa"/>
          </w:tcPr>
          <w:p w14:paraId="3280ECBF" w14:textId="77777777" w:rsidR="00B13648" w:rsidRDefault="00B13648" w:rsidP="00E96678"/>
        </w:tc>
        <w:tc>
          <w:tcPr>
            <w:tcW w:w="1260" w:type="dxa"/>
          </w:tcPr>
          <w:p w14:paraId="17072D23" w14:textId="77777777" w:rsidR="00B13648" w:rsidRDefault="00B13648" w:rsidP="00E96678"/>
        </w:tc>
        <w:tc>
          <w:tcPr>
            <w:tcW w:w="1170" w:type="dxa"/>
          </w:tcPr>
          <w:p w14:paraId="095B51B7" w14:textId="77777777" w:rsidR="00B13648" w:rsidRDefault="00B13648" w:rsidP="00E96678"/>
        </w:tc>
        <w:tc>
          <w:tcPr>
            <w:tcW w:w="1980" w:type="dxa"/>
          </w:tcPr>
          <w:p w14:paraId="0F5A7D39" w14:textId="77777777" w:rsidR="00B13648" w:rsidRDefault="00B13648" w:rsidP="00E96678"/>
        </w:tc>
      </w:tr>
      <w:tr w:rsidR="00B13648" w14:paraId="1A4C51B5" w14:textId="77777777" w:rsidTr="00B13648">
        <w:tc>
          <w:tcPr>
            <w:tcW w:w="3055" w:type="dxa"/>
            <w:shd w:val="clear" w:color="auto" w:fill="E7E6E6" w:themeFill="background2"/>
          </w:tcPr>
          <w:p w14:paraId="788BF7C2" w14:textId="77777777" w:rsidR="00B13648" w:rsidRDefault="00B13648" w:rsidP="00E96678"/>
          <w:p w14:paraId="43B650F5" w14:textId="77777777" w:rsidR="00B13648" w:rsidRDefault="00B13648" w:rsidP="00E96678"/>
        </w:tc>
        <w:tc>
          <w:tcPr>
            <w:tcW w:w="2340" w:type="dxa"/>
            <w:shd w:val="clear" w:color="auto" w:fill="E7E6E6" w:themeFill="background2"/>
          </w:tcPr>
          <w:p w14:paraId="444C9707" w14:textId="77777777" w:rsidR="00B13648" w:rsidRDefault="00B13648" w:rsidP="00E96678"/>
        </w:tc>
        <w:tc>
          <w:tcPr>
            <w:tcW w:w="1260" w:type="dxa"/>
            <w:shd w:val="clear" w:color="auto" w:fill="E7E6E6" w:themeFill="background2"/>
          </w:tcPr>
          <w:p w14:paraId="494AC115" w14:textId="77777777" w:rsidR="00B13648" w:rsidRDefault="00B13648" w:rsidP="00E96678"/>
        </w:tc>
        <w:tc>
          <w:tcPr>
            <w:tcW w:w="1170" w:type="dxa"/>
            <w:shd w:val="clear" w:color="auto" w:fill="E7E6E6" w:themeFill="background2"/>
          </w:tcPr>
          <w:p w14:paraId="53DE1ECA" w14:textId="77777777" w:rsidR="00B13648" w:rsidRDefault="00B13648" w:rsidP="00E96678"/>
        </w:tc>
        <w:tc>
          <w:tcPr>
            <w:tcW w:w="1980" w:type="dxa"/>
            <w:shd w:val="clear" w:color="auto" w:fill="E7E6E6" w:themeFill="background2"/>
          </w:tcPr>
          <w:p w14:paraId="0B501543" w14:textId="77777777" w:rsidR="00B13648" w:rsidRDefault="00B13648" w:rsidP="00E96678"/>
        </w:tc>
      </w:tr>
    </w:tbl>
    <w:p w14:paraId="6FE54AD8" w14:textId="7C633B7F" w:rsidR="00397578" w:rsidRPr="00D763FA" w:rsidRDefault="002D4611" w:rsidP="00397578">
      <w:pPr>
        <w:spacing w:before="100" w:after="200" w:line="276" w:lineRule="auto"/>
        <w:rPr>
          <w:rFonts w:eastAsia="Times New Roman" w:cs="Times New Roman"/>
        </w:rPr>
      </w:pPr>
      <w:r>
        <w:rPr>
          <w:rFonts w:eastAsia="Times New Roman" w:cs="Times New Roman"/>
        </w:rPr>
        <w:t>D</w:t>
      </w:r>
      <w:r w:rsidR="00397578" w:rsidRPr="00D763FA">
        <w:rPr>
          <w:rFonts w:eastAsia="Times New Roman" w:cs="Times New Roman"/>
        </w:rPr>
        <w:t>etails about the clien</w:t>
      </w:r>
      <w:r>
        <w:rPr>
          <w:rFonts w:eastAsia="Times New Roman" w:cs="Times New Roman"/>
        </w:rPr>
        <w:t>t’s episodes of homelessness must</w:t>
      </w:r>
      <w:r w:rsidR="00397578" w:rsidRPr="00D763FA">
        <w:rPr>
          <w:rFonts w:eastAsia="Times New Roman" w:cs="Times New Roman"/>
        </w:rPr>
        <w:t xml:space="preserve"> be written below. </w:t>
      </w:r>
    </w:p>
    <w:p w14:paraId="3D527027" w14:textId="332789AB" w:rsidR="008338AD" w:rsidRDefault="00CD4CEE">
      <w:pPr>
        <w:spacing w:before="100" w:after="200" w:line="276" w:lineRule="auto"/>
        <w:rPr>
          <w:rFonts w:eastAsia="Times New Roman" w:cs="Times New Roman"/>
        </w:rPr>
      </w:pPr>
      <w:r>
        <w:rPr>
          <w:rFonts w:eastAsia="Times New Roman" w:cs="Times New Roma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F46FA4F" w14:textId="1EA54E14" w:rsidR="00364B84" w:rsidRPr="00364B84" w:rsidRDefault="00364B84">
      <w:pPr>
        <w:spacing w:before="100" w:after="200" w:line="276" w:lineRule="auto"/>
        <w:rPr>
          <w:rFonts w:eastAsia="Times New Roman" w:cs="Times New Roman"/>
        </w:rPr>
      </w:pPr>
      <w:r>
        <w:rPr>
          <w:rFonts w:eastAsia="Times New Roman" w:cs="Times New Roman"/>
        </w:rPr>
        <w:t>Print Name: ________________________</w:t>
      </w:r>
      <w:r w:rsidR="00AC3E95">
        <w:rPr>
          <w:rFonts w:eastAsia="Times New Roman" w:cs="Times New Roman"/>
        </w:rPr>
        <w:t>_</w:t>
      </w:r>
      <w:r>
        <w:rPr>
          <w:rFonts w:eastAsia="Times New Roman" w:cs="Times New Roman"/>
        </w:rPr>
        <w:t>________</w:t>
      </w:r>
      <w:r>
        <w:rPr>
          <w:rFonts w:eastAsia="Times New Roman" w:cs="Times New Roman"/>
        </w:rPr>
        <w:tab/>
      </w:r>
      <w:r>
        <w:rPr>
          <w:rFonts w:eastAsia="Times New Roman" w:cs="Times New Roman"/>
        </w:rPr>
        <w:tab/>
        <w:t xml:space="preserve">       Title: _______________________</w:t>
      </w:r>
      <w:r>
        <w:rPr>
          <w:rFonts w:eastAsia="Times New Roman" w:cs="Times New Roman"/>
        </w:rPr>
        <w:br/>
      </w:r>
      <w:r>
        <w:rPr>
          <w:rFonts w:eastAsia="Times New Roman" w:cs="Times New Roman"/>
        </w:rPr>
        <w:br/>
        <w:t>Relationship</w:t>
      </w:r>
      <w:r w:rsidRPr="00D763FA">
        <w:rPr>
          <w:rFonts w:eastAsia="Times New Roman" w:cs="Times New Roman"/>
        </w:rPr>
        <w:t>: _________________</w:t>
      </w:r>
      <w:r w:rsidR="00AC3E95">
        <w:rPr>
          <w:rFonts w:eastAsia="Times New Roman" w:cs="Times New Roman"/>
        </w:rPr>
        <w:t xml:space="preserve">_______________     </w:t>
      </w:r>
      <w:r>
        <w:rPr>
          <w:rFonts w:eastAsia="Times New Roman" w:cs="Times New Roman"/>
        </w:rPr>
        <w:t xml:space="preserve">                 Phone: _____________________</w:t>
      </w:r>
      <w:r>
        <w:rPr>
          <w:rFonts w:eastAsia="Times New Roman" w:cs="Times New Roman"/>
        </w:rPr>
        <w:br/>
      </w:r>
      <w:r>
        <w:rPr>
          <w:rFonts w:eastAsia="Times New Roman" w:cs="Times New Roman"/>
        </w:rPr>
        <w:br/>
      </w:r>
      <w:r w:rsidR="00397578" w:rsidRPr="00D763FA">
        <w:rPr>
          <w:rFonts w:eastAsia="Times New Roman" w:cs="Times New Roman"/>
        </w:rPr>
        <w:t xml:space="preserve">Signature: ___________________________________  </w:t>
      </w:r>
      <w:r>
        <w:rPr>
          <w:rFonts w:eastAsia="Times New Roman" w:cs="Times New Roman"/>
        </w:rPr>
        <w:t xml:space="preserve">                   </w:t>
      </w:r>
      <w:r w:rsidR="00397578" w:rsidRPr="00D763FA">
        <w:rPr>
          <w:rFonts w:eastAsia="Times New Roman" w:cs="Times New Roman"/>
        </w:rPr>
        <w:t xml:space="preserve">Date: ______________________ </w:t>
      </w:r>
      <w:r w:rsidR="00397578" w:rsidRPr="00D763FA">
        <w:rPr>
          <w:rFonts w:eastAsia="Times New Roman" w:cs="Times New Roman"/>
        </w:rPr>
        <w:br/>
        <w:t xml:space="preserve">                   </w:t>
      </w:r>
    </w:p>
    <w:sectPr w:rsidR="00364B84" w:rsidRPr="00364B84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0E722" w14:textId="77777777" w:rsidR="009756FA" w:rsidRDefault="009756FA" w:rsidP="00761E25">
      <w:pPr>
        <w:spacing w:after="0" w:line="240" w:lineRule="auto"/>
      </w:pPr>
      <w:r>
        <w:separator/>
      </w:r>
    </w:p>
  </w:endnote>
  <w:endnote w:type="continuationSeparator" w:id="0">
    <w:p w14:paraId="2B1EE9BD" w14:textId="77777777" w:rsidR="009756FA" w:rsidRDefault="009756FA" w:rsidP="00761E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844F7" w14:textId="0059B57E" w:rsidR="00397578" w:rsidRDefault="00397578" w:rsidP="00397578">
    <w:pPr>
      <w:pStyle w:val="Footer"/>
      <w:jc w:val="center"/>
    </w:pPr>
    <w:r>
      <w:t>HRP-2</w:t>
    </w:r>
    <w:r w:rsidR="00B13648">
      <w:t xml:space="preserve"> v.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94DBB" w14:textId="77777777" w:rsidR="009756FA" w:rsidRDefault="009756FA" w:rsidP="00761E25">
      <w:pPr>
        <w:spacing w:after="0" w:line="240" w:lineRule="auto"/>
      </w:pPr>
      <w:r>
        <w:separator/>
      </w:r>
    </w:p>
  </w:footnote>
  <w:footnote w:type="continuationSeparator" w:id="0">
    <w:p w14:paraId="6E4B4755" w14:textId="77777777" w:rsidR="009756FA" w:rsidRDefault="009756FA" w:rsidP="00761E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7225FC"/>
    <w:multiLevelType w:val="hybridMultilevel"/>
    <w:tmpl w:val="DC8EF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zNrawNLEwNzW2NDdV0lEKTi0uzszPAykwrgUAjLCZaiwAAAA="/>
  </w:docVars>
  <w:rsids>
    <w:rsidRoot w:val="00761E25"/>
    <w:rsid w:val="00011A80"/>
    <w:rsid w:val="00041F3D"/>
    <w:rsid w:val="0008638B"/>
    <w:rsid w:val="00097E72"/>
    <w:rsid w:val="000A627B"/>
    <w:rsid w:val="000E1625"/>
    <w:rsid w:val="000E44FE"/>
    <w:rsid w:val="00147C64"/>
    <w:rsid w:val="0016362A"/>
    <w:rsid w:val="001942EE"/>
    <w:rsid w:val="001C07B8"/>
    <w:rsid w:val="001C1BCE"/>
    <w:rsid w:val="00277619"/>
    <w:rsid w:val="002D4611"/>
    <w:rsid w:val="00364B84"/>
    <w:rsid w:val="00366BF4"/>
    <w:rsid w:val="00397578"/>
    <w:rsid w:val="003A4B0F"/>
    <w:rsid w:val="003D7643"/>
    <w:rsid w:val="004201FE"/>
    <w:rsid w:val="00437C00"/>
    <w:rsid w:val="00476A9B"/>
    <w:rsid w:val="004E096D"/>
    <w:rsid w:val="0059634A"/>
    <w:rsid w:val="0061250F"/>
    <w:rsid w:val="006A1BBA"/>
    <w:rsid w:val="006A527A"/>
    <w:rsid w:val="00703835"/>
    <w:rsid w:val="00761E25"/>
    <w:rsid w:val="007B5F25"/>
    <w:rsid w:val="007C0FD3"/>
    <w:rsid w:val="00820803"/>
    <w:rsid w:val="008338AD"/>
    <w:rsid w:val="008A1477"/>
    <w:rsid w:val="008B161B"/>
    <w:rsid w:val="008B592E"/>
    <w:rsid w:val="00961242"/>
    <w:rsid w:val="009756FA"/>
    <w:rsid w:val="00991938"/>
    <w:rsid w:val="00A26216"/>
    <w:rsid w:val="00A91A4F"/>
    <w:rsid w:val="00AC3E95"/>
    <w:rsid w:val="00AF1FF6"/>
    <w:rsid w:val="00B11FC5"/>
    <w:rsid w:val="00B13648"/>
    <w:rsid w:val="00B84558"/>
    <w:rsid w:val="00BA2166"/>
    <w:rsid w:val="00C2238A"/>
    <w:rsid w:val="00C25BA6"/>
    <w:rsid w:val="00C27ACB"/>
    <w:rsid w:val="00C76D6A"/>
    <w:rsid w:val="00CD4CEE"/>
    <w:rsid w:val="00E00348"/>
    <w:rsid w:val="00E10845"/>
    <w:rsid w:val="00E47699"/>
    <w:rsid w:val="00E63A52"/>
    <w:rsid w:val="00EE6774"/>
    <w:rsid w:val="00EF040B"/>
    <w:rsid w:val="00FA3B0B"/>
    <w:rsid w:val="00FC6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1A501"/>
  <w15:chartTrackingRefBased/>
  <w15:docId w15:val="{2AC85D3F-B638-4358-A650-9CC1AA285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Schoolbook" w:eastAsiaTheme="minorHAnsi" w:hAnsi="Century Schoolbook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E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1E25"/>
  </w:style>
  <w:style w:type="paragraph" w:styleId="Footer">
    <w:name w:val="footer"/>
    <w:basedOn w:val="Normal"/>
    <w:link w:val="FooterChar"/>
    <w:uiPriority w:val="99"/>
    <w:unhideWhenUsed/>
    <w:rsid w:val="00761E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1E25"/>
  </w:style>
  <w:style w:type="paragraph" w:styleId="BalloonText">
    <w:name w:val="Balloon Text"/>
    <w:basedOn w:val="Normal"/>
    <w:link w:val="BalloonTextChar"/>
    <w:uiPriority w:val="99"/>
    <w:semiHidden/>
    <w:unhideWhenUsed/>
    <w:rsid w:val="000A62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627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25BA6"/>
    <w:pPr>
      <w:ind w:left="720"/>
      <w:contextualSpacing/>
    </w:pPr>
  </w:style>
  <w:style w:type="table" w:styleId="TableGrid">
    <w:name w:val="Table Grid"/>
    <w:basedOn w:val="TableNormal"/>
    <w:uiPriority w:val="39"/>
    <w:rsid w:val="00B136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4BDF1F1524947BA2FCB5BA4ECBC51" ma:contentTypeVersion="13" ma:contentTypeDescription="Create a new document." ma:contentTypeScope="" ma:versionID="5574c03c5758c6c2d1255f6b15bc4f1d">
  <xsd:schema xmlns:xsd="http://www.w3.org/2001/XMLSchema" xmlns:xs="http://www.w3.org/2001/XMLSchema" xmlns:p="http://schemas.microsoft.com/office/2006/metadata/properties" xmlns:ns2="0c408069-27ef-456c-b32e-53750250f17c" xmlns:ns3="a2d4b7a3-f851-41e8-99d5-1619c4311944" targetNamespace="http://schemas.microsoft.com/office/2006/metadata/properties" ma:root="true" ma:fieldsID="416d9b2473a73c4b32419aeb636c8472" ns2:_="" ns3:_="">
    <xsd:import namespace="0c408069-27ef-456c-b32e-53750250f17c"/>
    <xsd:import namespace="a2d4b7a3-f851-41e8-99d5-1619c43119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08069-27ef-456c-b32e-53750250f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4b7a3-f851-41e8-99d5-1619c4311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B1D1CF-CCB6-45B3-A34F-E5A9DE9D0A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D0AA95-D914-4624-A17A-672CB3F0D1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7BFD63-542D-47F4-B04E-ED52275A8CA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5248A82-699C-4E9C-BE5D-19D985D9BB0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</TotalTime>
  <Pages>2</Pages>
  <Words>442</Words>
  <Characters>252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Fasano</dc:creator>
  <cp:keywords/>
  <dc:description/>
  <cp:lastModifiedBy>Jessica Labia</cp:lastModifiedBy>
  <cp:revision>52</cp:revision>
  <cp:lastPrinted>2021-06-17T13:14:00Z</cp:lastPrinted>
  <dcterms:created xsi:type="dcterms:W3CDTF">2017-01-31T20:41:00Z</dcterms:created>
  <dcterms:modified xsi:type="dcterms:W3CDTF">2021-06-17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4BDF1F1524947BA2FCB5BA4ECBC51</vt:lpwstr>
  </property>
  <property fmtid="{D5CDD505-2E9C-101B-9397-08002B2CF9AE}" pid="3" name="AuthorIds_UIVersion_3">
    <vt:lpwstr>33</vt:lpwstr>
  </property>
</Properties>
</file>